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781F3" w14:textId="1894F058" w:rsidR="00F46ABF" w:rsidRDefault="005E1F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eb Flegel – Final Project Proposal/High Level UML</w:t>
      </w:r>
    </w:p>
    <w:p w14:paraId="2111E723" w14:textId="297BE6CC" w:rsidR="005E1FFA" w:rsidRDefault="005E1FFA">
      <w:pPr>
        <w:rPr>
          <w:rFonts w:ascii="Times New Roman" w:hAnsi="Times New Roman" w:cs="Times New Roman"/>
          <w:sz w:val="24"/>
          <w:szCs w:val="24"/>
        </w:rPr>
      </w:pPr>
      <w:r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0B2223" wp14:editId="192978ED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C9124" w14:textId="5702DEDE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own</w:t>
                            </w:r>
                          </w:p>
                          <w:p w14:paraId="47A749C6" w14:textId="165A9484" w:rsidR="005E1FFA" w:rsidRDefault="00206C4D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Map &lt;Citizen&gt; </w:t>
                            </w:r>
                            <w:proofErr w:type="spellStart"/>
                            <w:r w:rsidR="005E1FFA">
                              <w:rPr>
                                <w:sz w:val="20"/>
                                <w:szCs w:val="20"/>
                              </w:rPr>
                              <w:t>residentList</w:t>
                            </w:r>
                            <w:proofErr w:type="spellEnd"/>
                          </w:p>
                          <w:p w14:paraId="5782F245" w14:textId="15312186" w:rsidR="005E1FFA" w:rsidRDefault="005E1FFA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Hospital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mainHospital</w:t>
                            </w:r>
                            <w:proofErr w:type="spellEnd"/>
                          </w:p>
                          <w:p w14:paraId="18DFBC51" w14:textId="2D49B654" w:rsidR="005E1FFA" w:rsidRDefault="005E1FFA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nt day</w:t>
                            </w:r>
                          </w:p>
                          <w:p w14:paraId="7FE476F9" w14:textId="198CAC7C" w:rsidR="005E1FFA" w:rsidRDefault="005E1FFA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nt hour</w:t>
                            </w:r>
                          </w:p>
                          <w:p w14:paraId="5440BF9F" w14:textId="2BD003A0" w:rsidR="005E1FFA" w:rsidRPr="005E1FFA" w:rsidRDefault="005E1FFA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nt minu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0B22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<v:textbox style="mso-fit-shape-to-text:t">
                  <w:txbxContent>
                    <w:p w14:paraId="5DEC9124" w14:textId="5702DEDE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Town</w:t>
                      </w:r>
                    </w:p>
                    <w:p w14:paraId="47A749C6" w14:textId="165A9484" w:rsidR="005E1FFA" w:rsidRDefault="00206C4D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Map &lt;Citizen&gt; </w:t>
                      </w:r>
                      <w:proofErr w:type="spellStart"/>
                      <w:r w:rsidR="005E1FFA">
                        <w:rPr>
                          <w:sz w:val="20"/>
                          <w:szCs w:val="20"/>
                        </w:rPr>
                        <w:t>residentList</w:t>
                      </w:r>
                      <w:proofErr w:type="spellEnd"/>
                    </w:p>
                    <w:p w14:paraId="5782F245" w14:textId="15312186" w:rsidR="005E1FFA" w:rsidRDefault="005E1FFA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Hospital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mainHospital</w:t>
                      </w:r>
                      <w:proofErr w:type="spellEnd"/>
                    </w:p>
                    <w:p w14:paraId="18DFBC51" w14:textId="2D49B654" w:rsidR="005E1FFA" w:rsidRDefault="005E1FFA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nt day</w:t>
                      </w:r>
                    </w:p>
                    <w:p w14:paraId="7FE476F9" w14:textId="198CAC7C" w:rsidR="005E1FFA" w:rsidRDefault="005E1FFA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nt hour</w:t>
                      </w:r>
                    </w:p>
                    <w:p w14:paraId="5440BF9F" w14:textId="2BD003A0" w:rsidR="005E1FFA" w:rsidRPr="005E1FFA" w:rsidRDefault="005E1FFA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nt minu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151E9EB" w14:textId="012AAF12" w:rsidR="005E1FFA" w:rsidRPr="005E1FFA" w:rsidRDefault="005E1FFA" w:rsidP="005E1FFA">
      <w:pPr>
        <w:rPr>
          <w:rFonts w:ascii="Times New Roman" w:hAnsi="Times New Roman" w:cs="Times New Roman"/>
          <w:sz w:val="24"/>
          <w:szCs w:val="24"/>
        </w:rPr>
      </w:pPr>
    </w:p>
    <w:p w14:paraId="5D8AE9F4" w14:textId="353E1A1F" w:rsidR="005E1FFA" w:rsidRPr="005E1FFA" w:rsidRDefault="005E1FFA" w:rsidP="005E1FFA">
      <w:pPr>
        <w:rPr>
          <w:rFonts w:ascii="Times New Roman" w:hAnsi="Times New Roman" w:cs="Times New Roman"/>
          <w:sz w:val="24"/>
          <w:szCs w:val="24"/>
        </w:rPr>
      </w:pPr>
    </w:p>
    <w:p w14:paraId="2A7CEC75" w14:textId="3F5F5426" w:rsidR="005E1FFA" w:rsidRPr="005E1FFA" w:rsidRDefault="00582829" w:rsidP="005E1FF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644CEF" wp14:editId="4D3D5015">
                <wp:simplePos x="0" y="0"/>
                <wp:positionH relativeFrom="column">
                  <wp:posOffset>1173480</wp:posOffset>
                </wp:positionH>
                <wp:positionV relativeFrom="paragraph">
                  <wp:posOffset>136525</wp:posOffset>
                </wp:positionV>
                <wp:extent cx="521970" cy="834390"/>
                <wp:effectExtent l="0" t="0" r="11430" b="22860"/>
                <wp:wrapNone/>
                <wp:docPr id="20" name="Connector: Elb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1970" cy="83439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3E4F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0" o:spid="_x0000_s1026" type="#_x0000_t34" style="position:absolute;margin-left:92.4pt;margin-top:10.75pt;width:41.1pt;height:65.7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" strokecolor="black [3200]" strokeweight=".5pt"/>
            </w:pict>
          </mc:Fallback>
        </mc:AlternateContent>
      </w:r>
      <w:r w:rsidRPr="00582829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BEDFC91" wp14:editId="0C981A02">
                <wp:simplePos x="0" y="0"/>
                <wp:positionH relativeFrom="column">
                  <wp:posOffset>4221480</wp:posOffset>
                </wp:positionH>
                <wp:positionV relativeFrom="paragraph">
                  <wp:posOffset>163195</wp:posOffset>
                </wp:positionV>
                <wp:extent cx="358140" cy="822960"/>
                <wp:effectExtent l="0" t="0" r="22860" b="34290"/>
                <wp:wrapNone/>
                <wp:docPr id="22" name="Connector: Elb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140" cy="822960"/>
                        </a:xfrm>
                        <a:prstGeom prst="bentConnector3">
                          <a:avLst>
                            <a:gd name="adj1" fmla="val 69079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D7CC0" id="Connector: Elbow 22" o:spid="_x0000_s1026" type="#_x0000_t34" style="position:absolute;margin-left:332.4pt;margin-top:12.85pt;width:28.2pt;height:64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" adj="14921" strokecolor="black [3200]" strokeweight=".5pt"/>
            </w:pict>
          </mc:Fallback>
        </mc:AlternateContent>
      </w:r>
      <w:r w:rsidRPr="00582829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929BE6" wp14:editId="48614C49">
                <wp:simplePos x="0" y="0"/>
                <wp:positionH relativeFrom="column">
                  <wp:posOffset>4138295</wp:posOffset>
                </wp:positionH>
                <wp:positionV relativeFrom="paragraph">
                  <wp:posOffset>118110</wp:posOffset>
                </wp:positionV>
                <wp:extent cx="91440" cy="91440"/>
                <wp:effectExtent l="19050" t="19050" r="41910" b="41910"/>
                <wp:wrapNone/>
                <wp:docPr id="21" name="Diamon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1440" cy="91440"/>
                        </a:xfrm>
                        <a:prstGeom prst="diamond">
                          <a:avLst/>
                        </a:prstGeom>
                        <a:noFill/>
                        <a:ln w="635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43BA4F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21" o:spid="_x0000_s1026" type="#_x0000_t4" style="position:absolute;margin-left:325.85pt;margin-top:9.3pt;width:7.2pt;height:7.2pt;rotation:90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" filled="f" strokecolor="black [1600]" strokeweight=".5pt"/>
            </w:pict>
          </mc:Fallback>
        </mc:AlternateContent>
      </w:r>
      <w:r w:rsidR="00F34AC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61561A" wp14:editId="4414B2D2">
                <wp:simplePos x="0" y="0"/>
                <wp:positionH relativeFrom="column">
                  <wp:posOffset>1692284</wp:posOffset>
                </wp:positionH>
                <wp:positionV relativeFrom="paragraph">
                  <wp:posOffset>89502</wp:posOffset>
                </wp:positionV>
                <wp:extent cx="91440" cy="91440"/>
                <wp:effectExtent l="19050" t="19050" r="41910" b="41910"/>
                <wp:wrapNone/>
                <wp:docPr id="10" name="Diamon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1440" cy="91440"/>
                        </a:xfrm>
                        <a:prstGeom prst="diamond">
                          <a:avLst/>
                        </a:prstGeom>
                        <a:noFill/>
                        <a:ln w="635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2FED8" id="Diamond 10" o:spid="_x0000_s1026" type="#_x0000_t4" style="position:absolute;margin-left:133.25pt;margin-top:7.05pt;width:7.2pt;height:7.2pt;rotation: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" filled="f" strokecolor="black [1600]" strokeweight=".5pt"/>
            </w:pict>
          </mc:Fallback>
        </mc:AlternateContent>
      </w:r>
    </w:p>
    <w:p w14:paraId="26E2FE84" w14:textId="38F70293" w:rsidR="005E1FFA" w:rsidRDefault="005E1FFA" w:rsidP="005E1FFA">
      <w:pPr>
        <w:tabs>
          <w:tab w:val="left" w:pos="3580"/>
        </w:tabs>
        <w:rPr>
          <w:rFonts w:ascii="Times New Roman" w:hAnsi="Times New Roman" w:cs="Times New Roman"/>
          <w:sz w:val="24"/>
          <w:szCs w:val="24"/>
        </w:rPr>
      </w:pPr>
    </w:p>
    <w:p w14:paraId="7B0FC9DD" w14:textId="0CB6C7F5" w:rsidR="005E1FFA" w:rsidRPr="005E1FFA" w:rsidRDefault="00582829" w:rsidP="005E1FFA">
      <w:pPr>
        <w:tabs>
          <w:tab w:val="left" w:pos="35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8B651D5" wp14:editId="3965035A">
                <wp:simplePos x="0" y="0"/>
                <wp:positionH relativeFrom="column">
                  <wp:posOffset>2354580</wp:posOffset>
                </wp:positionH>
                <wp:positionV relativeFrom="paragraph">
                  <wp:posOffset>3471545</wp:posOffset>
                </wp:positionV>
                <wp:extent cx="1215390" cy="1120140"/>
                <wp:effectExtent l="38100" t="76200" r="22860" b="22860"/>
                <wp:wrapNone/>
                <wp:docPr id="27" name="Connector: Elb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5390" cy="1120140"/>
                        </a:xfrm>
                        <a:prstGeom prst="bentConnector3">
                          <a:avLst>
                            <a:gd name="adj1" fmla="val 36022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18D2A" id="Connector: Elbow 27" o:spid="_x0000_s1026" type="#_x0000_t34" style="position:absolute;margin-left:185.4pt;margin-top:273.35pt;width:95.7pt;height:88.2pt;flip:x 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" adj="7781" strokecolor="black [3213]" strokeweight=".5pt">
                <v:stroke endarrow="block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5A9ABA8" wp14:editId="407C8C3C">
                <wp:simplePos x="0" y="0"/>
                <wp:positionH relativeFrom="column">
                  <wp:posOffset>1150620</wp:posOffset>
                </wp:positionH>
                <wp:positionV relativeFrom="paragraph">
                  <wp:posOffset>3681095</wp:posOffset>
                </wp:positionV>
                <wp:extent cx="11430" cy="773430"/>
                <wp:effectExtent l="57150" t="38100" r="64770" b="2667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30" cy="7734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EE006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90.6pt;margin-top:289.85pt;width:.9pt;height:60.9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0F546F0" wp14:editId="239FC539">
                <wp:simplePos x="0" y="0"/>
                <wp:positionH relativeFrom="column">
                  <wp:posOffset>4674870</wp:posOffset>
                </wp:positionH>
                <wp:positionV relativeFrom="paragraph">
                  <wp:posOffset>1368425</wp:posOffset>
                </wp:positionV>
                <wp:extent cx="0" cy="388620"/>
                <wp:effectExtent l="76200" t="38100" r="57150" b="1143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88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6050BA" id="Straight Arrow Connector 25" o:spid="_x0000_s1026" type="#_x0000_t32" style="position:absolute;margin-left:368.1pt;margin-top:107.75pt;width:0;height:30.6pt;flip:y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4B2DC6" wp14:editId="5E20E17E">
                <wp:simplePos x="0" y="0"/>
                <wp:positionH relativeFrom="column">
                  <wp:posOffset>1082040</wp:posOffset>
                </wp:positionH>
                <wp:positionV relativeFrom="paragraph">
                  <wp:posOffset>1444625</wp:posOffset>
                </wp:positionV>
                <wp:extent cx="3810" cy="1276350"/>
                <wp:effectExtent l="0" t="0" r="3429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" cy="127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D6331F" id="Straight Connector 24" o:spid="_x0000_s1026" style="position:absolute;flip:x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2pt,113.75pt" to="85.5pt,2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9BB240A" wp14:editId="325A3BFD">
                <wp:simplePos x="0" y="0"/>
                <wp:positionH relativeFrom="column">
                  <wp:posOffset>1040130</wp:posOffset>
                </wp:positionH>
                <wp:positionV relativeFrom="paragraph">
                  <wp:posOffset>1349375</wp:posOffset>
                </wp:positionV>
                <wp:extent cx="91440" cy="91440"/>
                <wp:effectExtent l="19050" t="19050" r="41910" b="41910"/>
                <wp:wrapNone/>
                <wp:docPr id="23" name="Diamond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1440" cy="91440"/>
                        </a:xfrm>
                        <a:prstGeom prst="diamond">
                          <a:avLst/>
                        </a:prstGeom>
                        <a:noFill/>
                        <a:ln w="635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0C580" id="Diamond 23" o:spid="_x0000_s1026" type="#_x0000_t4" style="position:absolute;margin-left:81.9pt;margin-top:106.25pt;width:7.2pt;height:7.2pt;rotation:90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" filled="f" strokecolor="black [1600]" strokeweight=".5pt"/>
            </w:pict>
          </mc:Fallback>
        </mc:AlternateContent>
      </w:r>
      <w:r w:rsidR="00F34AC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753BC0A" wp14:editId="568FD512">
                <wp:simplePos x="0" y="0"/>
                <wp:positionH relativeFrom="column">
                  <wp:posOffset>2444616</wp:posOffset>
                </wp:positionH>
                <wp:positionV relativeFrom="paragraph">
                  <wp:posOffset>858487</wp:posOffset>
                </wp:positionV>
                <wp:extent cx="1124017" cy="1266591"/>
                <wp:effectExtent l="0" t="0" r="19050" b="29210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4017" cy="1266591"/>
                        </a:xfrm>
                        <a:prstGeom prst="bentConnector3">
                          <a:avLst>
                            <a:gd name="adj1" fmla="val 27488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36DC9" id="Connector: Elbow 18" o:spid="_x0000_s1026" type="#_x0000_t34" style="position:absolute;margin-left:192.5pt;margin-top:67.6pt;width:88.5pt;height:99.75pt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" adj="5937" strokecolor="black [3200]" strokeweight=".5pt"/>
            </w:pict>
          </mc:Fallback>
        </mc:AlternateContent>
      </w:r>
      <w:r w:rsidR="00F34AC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3BE313C" wp14:editId="2FDB9500">
                <wp:simplePos x="0" y="0"/>
                <wp:positionH relativeFrom="column">
                  <wp:posOffset>2354379</wp:posOffset>
                </wp:positionH>
                <wp:positionV relativeFrom="paragraph">
                  <wp:posOffset>813167</wp:posOffset>
                </wp:positionV>
                <wp:extent cx="91440" cy="91440"/>
                <wp:effectExtent l="19050" t="19050" r="22860" b="41910"/>
                <wp:wrapNone/>
                <wp:docPr id="19" name="Diamon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diamond">
                          <a:avLst/>
                        </a:prstGeom>
                        <a:noFill/>
                        <a:ln w="635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FE376" id="Diamond 19" o:spid="_x0000_s1026" type="#_x0000_t4" style="position:absolute;margin-left:185.4pt;margin-top:64.05pt;width:7.2pt;height:7.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" filled="f" strokecolor="black [1600]" strokeweight=".5pt"/>
            </w:pict>
          </mc:Fallback>
        </mc:AlternateContent>
      </w:r>
      <w:r w:rsidR="00F34AC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4D5D91" wp14:editId="3ECF2CF6">
                <wp:simplePos x="0" y="0"/>
                <wp:positionH relativeFrom="column">
                  <wp:posOffset>2355349</wp:posOffset>
                </wp:positionH>
                <wp:positionV relativeFrom="paragraph">
                  <wp:posOffset>1153996</wp:posOffset>
                </wp:positionV>
                <wp:extent cx="91440" cy="91440"/>
                <wp:effectExtent l="19050" t="19050" r="22860" b="41910"/>
                <wp:wrapNone/>
                <wp:docPr id="17" name="Diamon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" cy="91440"/>
                        </a:xfrm>
                        <a:prstGeom prst="diamond">
                          <a:avLst/>
                        </a:prstGeom>
                        <a:solidFill>
                          <a:schemeClr val="tx1"/>
                        </a:solidFill>
                        <a:ln w="6350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2E5D2" id="Diamond 17" o:spid="_x0000_s1026" type="#_x0000_t4" style="position:absolute;margin-left:185.45pt;margin-top:90.85pt;width:7.2pt;height:7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" fillcolor="black [3213]" strokecolor="black [1600]" strokeweight=".5pt"/>
            </w:pict>
          </mc:Fallback>
        </mc:AlternateContent>
      </w:r>
      <w:r w:rsidR="00F34AC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686F96" wp14:editId="62D81DEB">
                <wp:simplePos x="0" y="0"/>
                <wp:positionH relativeFrom="column">
                  <wp:posOffset>2438400</wp:posOffset>
                </wp:positionH>
                <wp:positionV relativeFrom="paragraph">
                  <wp:posOffset>1203392</wp:posOffset>
                </wp:positionV>
                <wp:extent cx="1122947" cy="1616242"/>
                <wp:effectExtent l="0" t="0" r="20320" b="22225"/>
                <wp:wrapNone/>
                <wp:docPr id="16" name="Connector: Elb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2947" cy="1616242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479A81" id="Connector: Elbow 16" o:spid="_x0000_s1026" type="#_x0000_t34" style="position:absolute;margin-left:192pt;margin-top:94.75pt;width:88.4pt;height:127.25pt;flip:x 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" strokecolor="black [3200]" strokeweight=".5pt"/>
            </w:pict>
          </mc:Fallback>
        </mc:AlternateContent>
      </w:r>
      <w:r w:rsidR="00D52AF0" w:rsidRPr="00D52AF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F3988C3" wp14:editId="78734865">
                <wp:simplePos x="0" y="0"/>
                <wp:positionH relativeFrom="margin">
                  <wp:align>right</wp:align>
                </wp:positionH>
                <wp:positionV relativeFrom="paragraph">
                  <wp:posOffset>4456430</wp:posOffset>
                </wp:positionV>
                <wp:extent cx="2360930" cy="1404620"/>
                <wp:effectExtent l="0" t="0" r="22860" b="2095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CE6F9" w14:textId="3F831DAF" w:rsidR="00D52AF0" w:rsidRDefault="00D52AF0" w:rsidP="00D52AF0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octor</w:t>
                            </w:r>
                          </w:p>
                          <w:p w14:paraId="07B489C4" w14:textId="77777777" w:rsidR="00D52AF0" w:rsidRPr="00D52AF0" w:rsidRDefault="00D52AF0" w:rsidP="00D52AF0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3988C3" id="_x0000_s1027" type="#_x0000_t202" style="position:absolute;margin-left:134.7pt;margin-top:350.9pt;width:185.9pt;height:110.6pt;z-index:251673600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">
                <v:textbox style="mso-fit-shape-to-text:t">
                  <w:txbxContent>
                    <w:p w14:paraId="29FCE6F9" w14:textId="3F831DAF" w:rsidR="00D52AF0" w:rsidRDefault="00D52AF0" w:rsidP="00D52AF0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octor</w:t>
                      </w:r>
                    </w:p>
                    <w:p w14:paraId="07B489C4" w14:textId="77777777" w:rsidR="00D52AF0" w:rsidRPr="00D52AF0" w:rsidRDefault="00D52AF0" w:rsidP="00D52AF0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2AF0" w:rsidRPr="00D52AF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00E8490" wp14:editId="1EACDC04">
                <wp:simplePos x="0" y="0"/>
                <wp:positionH relativeFrom="margin">
                  <wp:align>left</wp:align>
                </wp:positionH>
                <wp:positionV relativeFrom="paragraph">
                  <wp:posOffset>4456430</wp:posOffset>
                </wp:positionV>
                <wp:extent cx="2360930" cy="1404620"/>
                <wp:effectExtent l="0" t="0" r="22860" b="2095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97A34" w14:textId="68814BA9" w:rsidR="00D52AF0" w:rsidRDefault="00D52AF0" w:rsidP="00D52AF0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urse</w:t>
                            </w:r>
                          </w:p>
                          <w:p w14:paraId="4A7C9F6D" w14:textId="77777777" w:rsidR="00D52AF0" w:rsidRPr="00D52AF0" w:rsidRDefault="00D52AF0" w:rsidP="00D52AF0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0E8490" id="_x0000_s1028" type="#_x0000_t202" style="position:absolute;margin-left:0;margin-top:350.9pt;width:185.9pt;height:110.6pt;z-index:251671552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">
                <v:textbox style="mso-fit-shape-to-text:t">
                  <w:txbxContent>
                    <w:p w14:paraId="0CE97A34" w14:textId="68814BA9" w:rsidR="00D52AF0" w:rsidRDefault="00D52AF0" w:rsidP="00D52AF0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Nurse</w:t>
                      </w:r>
                    </w:p>
                    <w:p w14:paraId="4A7C9F6D" w14:textId="77777777" w:rsidR="00D52AF0" w:rsidRPr="00D52AF0" w:rsidRDefault="00D52AF0" w:rsidP="00D52AF0">
                      <w:pP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2AF0" w:rsidRPr="00206C4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89A9391" wp14:editId="0E8CC07A">
                <wp:simplePos x="0" y="0"/>
                <wp:positionH relativeFrom="margin">
                  <wp:align>left</wp:align>
                </wp:positionH>
                <wp:positionV relativeFrom="paragraph">
                  <wp:posOffset>2722880</wp:posOffset>
                </wp:positionV>
                <wp:extent cx="2360930" cy="1404620"/>
                <wp:effectExtent l="0" t="0" r="22860" b="114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91038" w14:textId="13854947" w:rsidR="00206C4D" w:rsidRDefault="00206C4D" w:rsidP="00206C4D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Provider</w:t>
                            </w:r>
                          </w:p>
                          <w:p w14:paraId="48771E21" w14:textId="7A05A3D5" w:rsidR="00206C4D" w:rsidRDefault="00206C4D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tring Role</w:t>
                            </w:r>
                          </w:p>
                          <w:p w14:paraId="456B1CD0" w14:textId="6EF090ED" w:rsidR="00206C4D" w:rsidRDefault="00206C4D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maxTreat</w:t>
                            </w:r>
                            <w:proofErr w:type="spellEnd"/>
                          </w:p>
                          <w:p w14:paraId="1DF4C0E5" w14:textId="5D09CE32" w:rsidR="00D52AF0" w:rsidRPr="00206C4D" w:rsidRDefault="00D52AF0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Bool avail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89A9391" id="_x0000_s1029" type="#_x0000_t202" style="position:absolute;margin-left:0;margin-top:214.4pt;width:185.9pt;height:110.6pt;z-index:251667456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">
                <v:textbox style="mso-fit-shape-to-text:t">
                  <w:txbxContent>
                    <w:p w14:paraId="61691038" w14:textId="13854947" w:rsidR="00206C4D" w:rsidRDefault="00206C4D" w:rsidP="00206C4D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Provider</w:t>
                      </w:r>
                    </w:p>
                    <w:p w14:paraId="48771E21" w14:textId="7A05A3D5" w:rsidR="00206C4D" w:rsidRDefault="00206C4D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String Role</w:t>
                      </w:r>
                    </w:p>
                    <w:p w14:paraId="456B1CD0" w14:textId="6EF090ED" w:rsidR="00206C4D" w:rsidRDefault="00206C4D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maxTreat</w:t>
                      </w:r>
                      <w:proofErr w:type="spellEnd"/>
                    </w:p>
                    <w:p w14:paraId="1DF4C0E5" w14:textId="5D09CE32" w:rsidR="00D52AF0" w:rsidRPr="00206C4D" w:rsidRDefault="00D52AF0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Bool availab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6C4D" w:rsidRPr="00206C4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C43DE2F" wp14:editId="386B350E">
                <wp:simplePos x="0" y="0"/>
                <wp:positionH relativeFrom="margin">
                  <wp:align>right</wp:align>
                </wp:positionH>
                <wp:positionV relativeFrom="paragraph">
                  <wp:posOffset>2684780</wp:posOffset>
                </wp:positionV>
                <wp:extent cx="2360930" cy="1404620"/>
                <wp:effectExtent l="0" t="0" r="22860" b="2095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913AF" w14:textId="4B3F3A10" w:rsidR="00206C4D" w:rsidRDefault="00206C4D" w:rsidP="00206C4D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cord</w:t>
                            </w:r>
                          </w:p>
                          <w:p w14:paraId="29202328" w14:textId="74EDD582" w:rsidR="00206C4D" w:rsidRDefault="00206C4D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reatedSeverity</w:t>
                            </w:r>
                            <w:proofErr w:type="spellEnd"/>
                          </w:p>
                          <w:p w14:paraId="6324C340" w14:textId="4652343E" w:rsidR="00206C4D" w:rsidRDefault="00D52AF0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Citizen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reatedCitizen</w:t>
                            </w:r>
                            <w:proofErr w:type="spellEnd"/>
                          </w:p>
                          <w:p w14:paraId="14F55A96" w14:textId="23A0E7FD" w:rsidR="00D52AF0" w:rsidRPr="00206C4D" w:rsidRDefault="00D52AF0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reatTim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43DE2F" id="_x0000_s1030" type="#_x0000_t202" style="position:absolute;margin-left:134.7pt;margin-top:211.4pt;width:185.9pt;height:110.6pt;z-index:25166950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5+IJwIAAEw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">
                <v:textbox style="mso-fit-shape-to-text:t">
                  <w:txbxContent>
                    <w:p w14:paraId="236913AF" w14:textId="4B3F3A10" w:rsidR="00206C4D" w:rsidRDefault="00206C4D" w:rsidP="00206C4D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Record</w:t>
                      </w:r>
                    </w:p>
                    <w:p w14:paraId="29202328" w14:textId="74EDD582" w:rsidR="00206C4D" w:rsidRDefault="00206C4D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reatedSeverity</w:t>
                      </w:r>
                      <w:proofErr w:type="spellEnd"/>
                    </w:p>
                    <w:p w14:paraId="6324C340" w14:textId="4652343E" w:rsidR="00206C4D" w:rsidRDefault="00D52AF0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Citizen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reatedCitizen</w:t>
                      </w:r>
                      <w:proofErr w:type="spellEnd"/>
                    </w:p>
                    <w:p w14:paraId="14F55A96" w14:textId="23A0E7FD" w:rsidR="00D52AF0" w:rsidRPr="00206C4D" w:rsidRDefault="00D52AF0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ring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reatTime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6C4D"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1BBCD56" wp14:editId="48806E00">
                <wp:simplePos x="0" y="0"/>
                <wp:positionH relativeFrom="margin">
                  <wp:align>right</wp:align>
                </wp:positionH>
                <wp:positionV relativeFrom="paragraph">
                  <wp:posOffset>1757680</wp:posOffset>
                </wp:positionV>
                <wp:extent cx="2360930" cy="1404620"/>
                <wp:effectExtent l="0" t="0" r="22860" b="222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A2BAE" w14:textId="73CE3D54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atient</w:t>
                            </w:r>
                          </w:p>
                          <w:p w14:paraId="38974B29" w14:textId="7F49DEF4" w:rsidR="005E1FFA" w:rsidRPr="005E1FFA" w:rsidRDefault="005E1FFA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nt </w:t>
                            </w:r>
                            <w:r w:rsidR="00206C4D">
                              <w:rPr>
                                <w:sz w:val="20"/>
                                <w:szCs w:val="20"/>
                              </w:rPr>
                              <w:t>sever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BBCD56" id="_x0000_s1031" type="#_x0000_t202" style="position:absolute;margin-left:134.7pt;margin-top:138.4pt;width:185.9pt;height:110.6pt;z-index:251663360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adDJwIAAEw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">
                <v:textbox style="mso-fit-shape-to-text:t">
                  <w:txbxContent>
                    <w:p w14:paraId="799A2BAE" w14:textId="73CE3D54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Patient</w:t>
                      </w:r>
                    </w:p>
                    <w:p w14:paraId="38974B29" w14:textId="7F49DEF4" w:rsidR="005E1FFA" w:rsidRPr="005E1FFA" w:rsidRDefault="005E1FFA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nt </w:t>
                      </w:r>
                      <w:r w:rsidR="00206C4D">
                        <w:rPr>
                          <w:sz w:val="20"/>
                          <w:szCs w:val="20"/>
                        </w:rPr>
                        <w:t>severi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E1FFA"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35E5CB0" wp14:editId="6F0382F8">
                <wp:simplePos x="0" y="0"/>
                <wp:positionH relativeFrom="margin">
                  <wp:align>left</wp:align>
                </wp:positionH>
                <wp:positionV relativeFrom="paragraph">
                  <wp:posOffset>386080</wp:posOffset>
                </wp:positionV>
                <wp:extent cx="2360930" cy="1404620"/>
                <wp:effectExtent l="0" t="0" r="22860" b="2095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9A4448" w14:textId="5E6B89C0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ospital</w:t>
                            </w:r>
                          </w:p>
                          <w:p w14:paraId="25EA8C7B" w14:textId="5C30CA91" w:rsidR="005E1FFA" w:rsidRDefault="00206C4D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ector &lt;Provider&gt; providers</w:t>
                            </w:r>
                          </w:p>
                          <w:p w14:paraId="56D802BA" w14:textId="26CABAD6" w:rsidR="00206C4D" w:rsidRDefault="00CB570C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riority_queue</w:t>
                            </w:r>
                            <w:proofErr w:type="spellEnd"/>
                            <w:r w:rsidR="00206C4D">
                              <w:rPr>
                                <w:sz w:val="20"/>
                                <w:szCs w:val="20"/>
                              </w:rPr>
                              <w:t xml:space="preserve">&lt;Patient&gt; </w:t>
                            </w:r>
                            <w:proofErr w:type="spellStart"/>
                            <w:r w:rsidR="00206C4D">
                              <w:rPr>
                                <w:sz w:val="20"/>
                                <w:szCs w:val="20"/>
                              </w:rPr>
                              <w:t>patientList</w:t>
                            </w:r>
                            <w:proofErr w:type="spellEnd"/>
                          </w:p>
                          <w:p w14:paraId="12B5C9E7" w14:textId="630F6A2C" w:rsidR="00206C4D" w:rsidRPr="00206C4D" w:rsidRDefault="00206C4D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ector &lt;Record&gt;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atientRecor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5E5CB0" id="_x0000_s1032" type="#_x0000_t202" style="position:absolute;margin-left:0;margin-top:30.4pt;width:185.9pt;height:110.6pt;z-index:25166540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">
                <v:textbox style="mso-fit-shape-to-text:t">
                  <w:txbxContent>
                    <w:p w14:paraId="0B9A4448" w14:textId="5E6B89C0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Hospital</w:t>
                      </w:r>
                    </w:p>
                    <w:p w14:paraId="25EA8C7B" w14:textId="5C30CA91" w:rsidR="005E1FFA" w:rsidRDefault="00206C4D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ector &lt;Provider&gt; providers</w:t>
                      </w:r>
                    </w:p>
                    <w:p w14:paraId="56D802BA" w14:textId="26CABAD6" w:rsidR="00206C4D" w:rsidRDefault="00CB570C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Priority_queue</w:t>
                      </w:r>
                      <w:proofErr w:type="spellEnd"/>
                      <w:r w:rsidR="00206C4D">
                        <w:rPr>
                          <w:sz w:val="20"/>
                          <w:szCs w:val="20"/>
                        </w:rPr>
                        <w:t xml:space="preserve">&lt;Patient&gt; </w:t>
                      </w:r>
                      <w:proofErr w:type="spellStart"/>
                      <w:r w:rsidR="00206C4D">
                        <w:rPr>
                          <w:sz w:val="20"/>
                          <w:szCs w:val="20"/>
                        </w:rPr>
                        <w:t>patientList</w:t>
                      </w:r>
                      <w:proofErr w:type="spellEnd"/>
                    </w:p>
                    <w:p w14:paraId="12B5C9E7" w14:textId="630F6A2C" w:rsidR="00206C4D" w:rsidRPr="00206C4D" w:rsidRDefault="00206C4D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ector &lt;Record&gt;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atientRecor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E1FFA"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DAE9CE" wp14:editId="0E9808E7">
                <wp:simplePos x="0" y="0"/>
                <wp:positionH relativeFrom="margin">
                  <wp:align>right</wp:align>
                </wp:positionH>
                <wp:positionV relativeFrom="paragraph">
                  <wp:posOffset>405130</wp:posOffset>
                </wp:positionV>
                <wp:extent cx="2360930" cy="1404620"/>
                <wp:effectExtent l="0" t="0" r="22860" b="114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00FDC" w14:textId="110308C8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sident</w:t>
                            </w:r>
                          </w:p>
                          <w:p w14:paraId="7E1E9592" w14:textId="60961961" w:rsidR="005E1FFA" w:rsidRDefault="005E1FFA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firstName</w:t>
                            </w:r>
                            <w:proofErr w:type="spellEnd"/>
                          </w:p>
                          <w:p w14:paraId="7958906D" w14:textId="3E0CEA68" w:rsidR="005E1FFA" w:rsidRDefault="005E1FFA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lastName</w:t>
                            </w:r>
                            <w:proofErr w:type="spellEnd"/>
                          </w:p>
                          <w:p w14:paraId="10897286" w14:textId="59F4B055" w:rsidR="005E1FFA" w:rsidRPr="005E1FFA" w:rsidRDefault="005E1FFA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Bool pati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DAE9CE" id="_x0000_s1033" type="#_x0000_t202" style="position:absolute;margin-left:134.7pt;margin-top:31.9pt;width:185.9pt;height:110.6pt;z-index:251661312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">
                <v:textbox style="mso-fit-shape-to-text:t">
                  <w:txbxContent>
                    <w:p w14:paraId="27C00FDC" w14:textId="110308C8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Resident</w:t>
                      </w:r>
                    </w:p>
                    <w:p w14:paraId="7E1E9592" w14:textId="60961961" w:rsidR="005E1FFA" w:rsidRDefault="005E1FFA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String </w:t>
                      </w:r>
                      <w:proofErr w:type="spell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firstName</w:t>
                      </w:r>
                      <w:proofErr w:type="spellEnd"/>
                    </w:p>
                    <w:p w14:paraId="7958906D" w14:textId="3E0CEA68" w:rsidR="005E1FFA" w:rsidRDefault="005E1FFA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String </w:t>
                      </w:r>
                      <w:proofErr w:type="spell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lastName</w:t>
                      </w:r>
                      <w:proofErr w:type="spellEnd"/>
                    </w:p>
                    <w:p w14:paraId="10897286" w14:textId="59F4B055" w:rsidR="005E1FFA" w:rsidRPr="005E1FFA" w:rsidRDefault="005E1FFA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Bool pati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4AC5"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 w:rsidR="008D6BEA">
        <w:rPr>
          <w:rFonts w:ascii="Times New Roman" w:hAnsi="Times New Roman" w:cs="Times New Roman"/>
          <w:sz w:val="24"/>
          <w:szCs w:val="24"/>
        </w:rPr>
        <w:softHyphen/>
      </w:r>
    </w:p>
    <w:sectPr w:rsidR="005E1FFA" w:rsidRPr="005E1F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LawMDY3NDMyNbVU0lEKTi0uzszPAykwrAUARWKEaSwAAAA="/>
  </w:docVars>
  <w:rsids>
    <w:rsidRoot w:val="005E1FFA"/>
    <w:rsid w:val="00206C4D"/>
    <w:rsid w:val="00582829"/>
    <w:rsid w:val="005E1FFA"/>
    <w:rsid w:val="008D6BEA"/>
    <w:rsid w:val="00CB570C"/>
    <w:rsid w:val="00D52AF0"/>
    <w:rsid w:val="00F34AC5"/>
    <w:rsid w:val="00F46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3AFF9"/>
  <w15:chartTrackingRefBased/>
  <w15:docId w15:val="{7FBCDB46-5A73-44F6-9F15-5B768479A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Flegel</dc:creator>
  <cp:keywords/>
  <dc:description/>
  <cp:lastModifiedBy>Caleb Flegel</cp:lastModifiedBy>
  <cp:revision>5</cp:revision>
  <dcterms:created xsi:type="dcterms:W3CDTF">2021-07-15T03:38:00Z</dcterms:created>
  <dcterms:modified xsi:type="dcterms:W3CDTF">2021-07-15T04:56:00Z</dcterms:modified>
</cp:coreProperties>
</file>